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7F8CF1" w14:textId="77777777" w:rsidR="00441821" w:rsidRDefault="00441821" w:rsidP="00441821">
      <w:r w:rsidRPr="006412C8">
        <w:t xml:space="preserve">Name:  </w:t>
      </w:r>
      <w:r>
        <w:t>Haichuan Wei</w:t>
      </w:r>
    </w:p>
    <w:p w14:paraId="674EE299" w14:textId="7436EC67" w:rsidR="00441821" w:rsidRDefault="00441821" w:rsidP="00441821">
      <w:r w:rsidRPr="006412C8">
        <w:t xml:space="preserve">Lab:  </w:t>
      </w:r>
      <w:r>
        <w:t>Lab 5</w:t>
      </w:r>
    </w:p>
    <w:p w14:paraId="5857FAE5" w14:textId="7DAF8732" w:rsidR="00441821" w:rsidRDefault="00441821" w:rsidP="00441821">
      <w:r w:rsidRPr="006412C8">
        <w:t xml:space="preserve">Date: </w:t>
      </w:r>
      <w:r>
        <w:t>10</w:t>
      </w:r>
      <w:r w:rsidRPr="006412C8">
        <w:t>/</w:t>
      </w:r>
      <w:r>
        <w:t>17</w:t>
      </w:r>
      <w:r w:rsidRPr="006412C8">
        <w:t>/2021</w:t>
      </w:r>
    </w:p>
    <w:p w14:paraId="424111F0" w14:textId="77777777" w:rsidR="00441821" w:rsidRDefault="00441821" w:rsidP="00441821"/>
    <w:p w14:paraId="5559E97F" w14:textId="77777777" w:rsidR="00441821" w:rsidRDefault="00441821" w:rsidP="00441821">
      <w:pPr>
        <w:pStyle w:val="Heading2"/>
      </w:pPr>
      <w:r w:rsidRPr="006412C8">
        <w:t>Program Description:</w:t>
      </w:r>
    </w:p>
    <w:p w14:paraId="755F87A6" w14:textId="15B7CF7E" w:rsidR="00441821" w:rsidRDefault="00441821" w:rsidP="00441821">
      <w:r>
        <w:t xml:space="preserve">This program uses overloaded operators to calculate numbers set by the users. </w:t>
      </w:r>
      <w:r w:rsidR="00372339">
        <w:t>The user passes the data from the driver file and they t</w:t>
      </w:r>
      <w:r>
        <w:t>he Operators</w:t>
      </w:r>
      <w:r w:rsidR="00372339">
        <w:t>, (</w:t>
      </w:r>
      <w:r>
        <w:t>+ - * / % == &lt;&lt;</w:t>
      </w:r>
      <w:r w:rsidR="00372339">
        <w:t xml:space="preserve">) </w:t>
      </w:r>
      <w:r>
        <w:t xml:space="preserve">were all defied to </w:t>
      </w:r>
      <w:r w:rsidR="00372339">
        <w:t>behave differently to help calculate the data.</w:t>
      </w:r>
      <w:r w:rsidR="00C00661">
        <w:t xml:space="preserve"> The main purpose of this program was to learn how to use overladed operators.</w:t>
      </w:r>
    </w:p>
    <w:p w14:paraId="6CE3D553" w14:textId="77777777" w:rsidR="00441821" w:rsidRDefault="00441821" w:rsidP="00441821">
      <w:pPr>
        <w:pStyle w:val="Heading2"/>
      </w:pPr>
      <w:r w:rsidRPr="00FF3168">
        <w:t>Program Source Code</w:t>
      </w:r>
      <w:r>
        <w:t>:</w:t>
      </w:r>
    </w:p>
    <w:p w14:paraId="7B7BD240" w14:textId="2A5AF511" w:rsidR="00441821" w:rsidRDefault="00441821" w:rsidP="00441821">
      <w:pPr>
        <w:pStyle w:val="Heading3"/>
      </w:pPr>
      <w:r>
        <w:t>MoneyApp.cpp:</w:t>
      </w:r>
    </w:p>
    <w:p w14:paraId="583DE041" w14:textId="51F00EC9" w:rsidR="00441821" w:rsidRDefault="00441821" w:rsidP="00441821">
      <w:r w:rsidRPr="00441821">
        <w:rPr>
          <w:noProof/>
        </w:rPr>
        <w:drawing>
          <wp:inline distT="0" distB="0" distL="0" distR="0" wp14:anchorId="01740DD0" wp14:editId="107AF95C">
            <wp:extent cx="6858000" cy="4188460"/>
            <wp:effectExtent l="0" t="0" r="0" b="254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18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0F2F5" w14:textId="634A7422" w:rsidR="00441821" w:rsidRDefault="00441821" w:rsidP="00441821">
      <w:pPr>
        <w:pStyle w:val="Heading3"/>
      </w:pPr>
      <w:r>
        <w:lastRenderedPageBreak/>
        <w:t>Money.cpp</w:t>
      </w:r>
    </w:p>
    <w:p w14:paraId="212FD91C" w14:textId="77777777" w:rsidR="001F3B76" w:rsidRDefault="004C4D81" w:rsidP="004C4D81">
      <w:pPr>
        <w:rPr>
          <w:noProof/>
        </w:rPr>
      </w:pPr>
      <w:r w:rsidRPr="004C4D81">
        <w:rPr>
          <w:noProof/>
        </w:rPr>
        <w:t xml:space="preserve"> </w:t>
      </w:r>
      <w:r w:rsidRPr="004C4D81">
        <w:rPr>
          <w:noProof/>
        </w:rPr>
        <w:drawing>
          <wp:inline distT="0" distB="0" distL="0" distR="0" wp14:anchorId="42E87E57" wp14:editId="34C19ADE">
            <wp:extent cx="6858000" cy="4111625"/>
            <wp:effectExtent l="0" t="0" r="0" b="3175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11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4D81">
        <w:rPr>
          <w:noProof/>
        </w:rPr>
        <w:t xml:space="preserve"> </w:t>
      </w:r>
      <w:r w:rsidRPr="004C4D81">
        <w:rPr>
          <w:noProof/>
        </w:rPr>
        <w:drawing>
          <wp:inline distT="0" distB="0" distL="0" distR="0" wp14:anchorId="6C42F073" wp14:editId="561375A1">
            <wp:extent cx="6858000" cy="4004945"/>
            <wp:effectExtent l="0" t="0" r="0" b="0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004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4D81">
        <w:rPr>
          <w:noProof/>
        </w:rPr>
        <w:t xml:space="preserve"> </w:t>
      </w:r>
      <w:r w:rsidRPr="004C4D81">
        <w:rPr>
          <w:noProof/>
        </w:rPr>
        <w:drawing>
          <wp:inline distT="0" distB="0" distL="0" distR="0" wp14:anchorId="3DAD4006" wp14:editId="27A94612">
            <wp:extent cx="6858000" cy="1838960"/>
            <wp:effectExtent l="0" t="0" r="0" b="8890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3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EB0E67" w14:textId="77777777" w:rsidR="001F3B76" w:rsidRDefault="001F3B76" w:rsidP="004C4D81"/>
    <w:p w14:paraId="66D8E774" w14:textId="77777777" w:rsidR="001F3B76" w:rsidRDefault="001F3B76" w:rsidP="004C4D81"/>
    <w:p w14:paraId="30603EFC" w14:textId="77777777" w:rsidR="001F3B76" w:rsidRDefault="001F3B76" w:rsidP="004C4D81"/>
    <w:p w14:paraId="46637557" w14:textId="77777777" w:rsidR="001F3B76" w:rsidRDefault="001F3B76" w:rsidP="004C4D81"/>
    <w:p w14:paraId="53F648B7" w14:textId="77777777" w:rsidR="001F3B76" w:rsidRDefault="001F3B76" w:rsidP="004C4D81"/>
    <w:p w14:paraId="3986B52C" w14:textId="77777777" w:rsidR="001F3B76" w:rsidRDefault="001F3B76" w:rsidP="004C4D81"/>
    <w:p w14:paraId="7B17AB7F" w14:textId="77777777" w:rsidR="001F3B76" w:rsidRDefault="001F3B76" w:rsidP="004C4D81"/>
    <w:p w14:paraId="547BA458" w14:textId="77777777" w:rsidR="001F3B76" w:rsidRDefault="001F3B76" w:rsidP="004C4D81"/>
    <w:p w14:paraId="0B4D8A6D" w14:textId="77777777" w:rsidR="001F3B76" w:rsidRDefault="001F3B76" w:rsidP="004C4D81"/>
    <w:p w14:paraId="748D7152" w14:textId="77777777" w:rsidR="001F3B76" w:rsidRDefault="001F3B76" w:rsidP="004C4D81"/>
    <w:p w14:paraId="78ECBC79" w14:textId="77777777" w:rsidR="001F3B76" w:rsidRDefault="001F3B76" w:rsidP="004C4D81"/>
    <w:p w14:paraId="7C3C7360" w14:textId="77777777" w:rsidR="001F3B76" w:rsidRDefault="001F3B76" w:rsidP="004C4D81"/>
    <w:p w14:paraId="4CE8590B" w14:textId="77777777" w:rsidR="001F3B76" w:rsidRDefault="001F3B76" w:rsidP="004C4D81"/>
    <w:p w14:paraId="63A2A983" w14:textId="3ADD0A7E" w:rsidR="00441821" w:rsidRDefault="00441821" w:rsidP="004C4D81">
      <w:r>
        <w:t>Money.h</w:t>
      </w:r>
    </w:p>
    <w:p w14:paraId="1E2D8832" w14:textId="50AFD928" w:rsidR="00441821" w:rsidRDefault="001F3B76" w:rsidP="00441821">
      <w:r w:rsidRPr="001F3B76">
        <w:rPr>
          <w:noProof/>
        </w:rPr>
        <w:drawing>
          <wp:inline distT="0" distB="0" distL="0" distR="0" wp14:anchorId="052AC367" wp14:editId="54970129">
            <wp:extent cx="6258798" cy="7630590"/>
            <wp:effectExtent l="0" t="0" r="8890" b="889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58798" cy="7630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EA494" w14:textId="77777777" w:rsidR="00441821" w:rsidRDefault="00441821" w:rsidP="00441821">
      <w:r w:rsidRPr="00FF3168">
        <w:rPr>
          <w:rStyle w:val="Heading3Char"/>
        </w:rPr>
        <w:t>printMeFIrst.cpp</w:t>
      </w:r>
    </w:p>
    <w:p w14:paraId="398CA75E" w14:textId="77777777" w:rsidR="00441821" w:rsidRPr="00FF3168" w:rsidRDefault="00441821" w:rsidP="00441821">
      <w:r w:rsidRPr="00FF3168">
        <w:rPr>
          <w:noProof/>
        </w:rPr>
        <w:drawing>
          <wp:inline distT="0" distB="0" distL="0" distR="0" wp14:anchorId="1A86F05C" wp14:editId="0AFFAF09">
            <wp:extent cx="4343400" cy="3623456"/>
            <wp:effectExtent l="0" t="0" r="0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43400" cy="3623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DA6AD" w14:textId="77777777" w:rsidR="00441821" w:rsidRDefault="00441821" w:rsidP="00441821">
      <w:pPr>
        <w:pStyle w:val="Heading2"/>
      </w:pPr>
      <w:r w:rsidRPr="00A15BB6">
        <w:t>Program Output</w:t>
      </w:r>
    </w:p>
    <w:p w14:paraId="14F01969" w14:textId="77777777" w:rsidR="00441821" w:rsidRPr="00A15BB6" w:rsidRDefault="00441821" w:rsidP="00441821">
      <w:r>
        <w:t>All values matched the example</w:t>
      </w:r>
    </w:p>
    <w:p w14:paraId="5A0B8D76" w14:textId="406861AB" w:rsidR="00441821" w:rsidRPr="00A15BB6" w:rsidRDefault="004C4D81" w:rsidP="00441821">
      <w:r w:rsidRPr="004C4D81">
        <w:rPr>
          <w:noProof/>
        </w:rPr>
        <w:drawing>
          <wp:inline distT="0" distB="0" distL="0" distR="0" wp14:anchorId="7F77BFDF" wp14:editId="48782E56">
            <wp:extent cx="6858000" cy="2963545"/>
            <wp:effectExtent l="0" t="0" r="0" b="8255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96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6E3B4" w14:textId="25C565F4" w:rsidR="0061756E" w:rsidRPr="00441821" w:rsidRDefault="0061756E" w:rsidP="00441821"/>
    <w:sectPr w:rsidR="0061756E" w:rsidRPr="00441821" w:rsidSect="00A15BB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030144" w14:textId="77777777" w:rsidR="00040644" w:rsidRDefault="00040644">
      <w:pPr>
        <w:spacing w:after="0" w:line="240" w:lineRule="auto"/>
      </w:pPr>
      <w:r>
        <w:separator/>
      </w:r>
    </w:p>
  </w:endnote>
  <w:endnote w:type="continuationSeparator" w:id="0">
    <w:p w14:paraId="05C7F732" w14:textId="77777777" w:rsidR="00040644" w:rsidRDefault="000406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6DE28E" w14:textId="77777777" w:rsidR="00577A08" w:rsidRDefault="00577A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47A4C2" w14:textId="77777777" w:rsidR="00577A08" w:rsidRDefault="00577A0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34BF66" w14:textId="77777777" w:rsidR="00577A08" w:rsidRDefault="00577A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EBD9F9" w14:textId="77777777" w:rsidR="00040644" w:rsidRDefault="00040644">
      <w:pPr>
        <w:spacing w:after="0" w:line="240" w:lineRule="auto"/>
      </w:pPr>
      <w:r>
        <w:separator/>
      </w:r>
    </w:p>
  </w:footnote>
  <w:footnote w:type="continuationSeparator" w:id="0">
    <w:p w14:paraId="255B6411" w14:textId="77777777" w:rsidR="00040644" w:rsidRDefault="000406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DAAA1A" w14:textId="77777777" w:rsidR="00577A08" w:rsidRDefault="00577A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BE4405" w14:textId="23174786" w:rsidR="006412C8" w:rsidRDefault="001F3B76">
    <w:pPr>
      <w:pStyle w:val="Header"/>
    </w:pPr>
    <w:r>
      <w:t xml:space="preserve">Lab </w:t>
    </w:r>
    <w:r w:rsidR="00577A08">
      <w:t>5</w:t>
    </w:r>
    <w:r>
      <w:t xml:space="preserve"> PDF</w:t>
    </w:r>
  </w:p>
  <w:p w14:paraId="5E444629" w14:textId="77777777" w:rsidR="006412C8" w:rsidRDefault="0004064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C7605" w14:textId="77777777" w:rsidR="00577A08" w:rsidRDefault="00577A0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LKwNDMzMDIyNzBS0lEKTi0uzszPAykwqgUATqQ0ISwAAAA="/>
  </w:docVars>
  <w:rsids>
    <w:rsidRoot w:val="00441821"/>
    <w:rsid w:val="00040644"/>
    <w:rsid w:val="0008274D"/>
    <w:rsid w:val="001F3B76"/>
    <w:rsid w:val="00372339"/>
    <w:rsid w:val="00441821"/>
    <w:rsid w:val="004C4D81"/>
    <w:rsid w:val="00577A08"/>
    <w:rsid w:val="00587537"/>
    <w:rsid w:val="0061756E"/>
    <w:rsid w:val="00B92599"/>
    <w:rsid w:val="00C00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D7E329"/>
  <w15:chartTrackingRefBased/>
  <w15:docId w15:val="{92082CA6-631A-4E40-A552-98DBAB22A6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1821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182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4182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4182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4182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418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1821"/>
  </w:style>
  <w:style w:type="paragraph" w:styleId="Footer">
    <w:name w:val="footer"/>
    <w:basedOn w:val="Normal"/>
    <w:link w:val="FooterChar"/>
    <w:uiPriority w:val="99"/>
    <w:unhideWhenUsed/>
    <w:rsid w:val="00577A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7A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header" Target="header3.xml"/><Relationship Id="rId2" Type="http://schemas.openxmlformats.org/officeDocument/2006/relationships/settings" Target="setting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oter" Target="footer1.xml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6</Pages>
  <Words>78</Words>
  <Characters>448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</vt:i4>
      </vt:variant>
    </vt:vector>
  </HeadingPairs>
  <TitlesOfParts>
    <vt:vector size="6" baseType="lpstr">
      <vt:lpstr/>
      <vt:lpstr>    Program Description:</vt:lpstr>
      <vt:lpstr>    Program Source Code:</vt:lpstr>
      <vt:lpstr>        MoneyApp.cpp:</vt:lpstr>
      <vt:lpstr>        Money.cpp</vt:lpstr>
      <vt:lpstr>    Program Output</vt:lpstr>
    </vt:vector>
  </TitlesOfParts>
  <Company/>
  <LinksUpToDate>false</LinksUpToDate>
  <CharactersWithSpaces>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hur Wei</dc:creator>
  <cp:keywords/>
  <dc:description/>
  <cp:lastModifiedBy>Arthur Wei</cp:lastModifiedBy>
  <cp:revision>6</cp:revision>
  <dcterms:created xsi:type="dcterms:W3CDTF">2021-10-18T06:18:00Z</dcterms:created>
  <dcterms:modified xsi:type="dcterms:W3CDTF">2021-10-18T06:46:00Z</dcterms:modified>
</cp:coreProperties>
</file>